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7FBA63" w14:textId="5514F2CA" w:rsidR="00FA6D98" w:rsidRPr="00B643F9" w:rsidRDefault="00FA6D98" w:rsidP="00FA6D98">
      <w:pPr>
        <w:spacing w:after="0" w:line="240" w:lineRule="auto"/>
        <w:jc w:val="center"/>
        <w:rPr>
          <w:rFonts w:ascii="Times New Roman" w:hAnsi="Times New Roman" w:cs="Times New Roman"/>
          <w:bCs/>
          <w:sz w:val="40"/>
          <w:szCs w:val="40"/>
        </w:rPr>
      </w:pPr>
      <w:r w:rsidRPr="00B643F9">
        <w:rPr>
          <w:rFonts w:ascii="Times New Roman" w:hAnsi="Times New Roman" w:cs="Times New Roman"/>
          <w:bCs/>
          <w:sz w:val="40"/>
          <w:szCs w:val="40"/>
        </w:rPr>
        <w:t xml:space="preserve">WNIOSEK </w:t>
      </w:r>
    </w:p>
    <w:p w14:paraId="3B8893E1" w14:textId="5087B165" w:rsidR="002F6AF6" w:rsidRPr="00B643F9" w:rsidRDefault="008B5EF0" w:rsidP="00FA6D98">
      <w:pPr>
        <w:spacing w:after="0" w:line="240" w:lineRule="auto"/>
        <w:jc w:val="center"/>
        <w:rPr>
          <w:rFonts w:ascii="Times New Roman" w:hAnsi="Times New Roman" w:cs="Times New Roman"/>
          <w:bCs/>
          <w:sz w:val="40"/>
          <w:szCs w:val="40"/>
        </w:rPr>
      </w:pPr>
      <w:r w:rsidRPr="00B643F9">
        <w:rPr>
          <w:rFonts w:ascii="Times New Roman" w:hAnsi="Times New Roman" w:cs="Times New Roman"/>
          <w:bCs/>
          <w:sz w:val="40"/>
          <w:szCs w:val="40"/>
        </w:rPr>
        <w:t xml:space="preserve"> BLENDED INTENSIVE PROGMMMES (BIP) </w:t>
      </w:r>
      <w:r w:rsidRPr="00B643F9">
        <w:rPr>
          <w:rFonts w:ascii="Times New Roman" w:hAnsi="Times New Roman" w:cs="Times New Roman"/>
          <w:bCs/>
          <w:sz w:val="40"/>
          <w:szCs w:val="40"/>
        </w:rPr>
        <w:br/>
      </w:r>
      <w:r w:rsidRPr="00B643F9">
        <w:rPr>
          <w:rFonts w:ascii="Times New Roman" w:hAnsi="Times New Roman" w:cs="Times New Roman"/>
          <w:bCs/>
          <w:sz w:val="28"/>
          <w:szCs w:val="28"/>
        </w:rPr>
        <w:t>W ROKU AKADEMICKIM 202</w:t>
      </w:r>
      <w:r w:rsidR="00BF3D65">
        <w:rPr>
          <w:rFonts w:ascii="Times New Roman" w:hAnsi="Times New Roman" w:cs="Times New Roman"/>
          <w:bCs/>
          <w:sz w:val="28"/>
          <w:szCs w:val="28"/>
        </w:rPr>
        <w:t>3</w:t>
      </w:r>
      <w:r w:rsidRPr="00B643F9">
        <w:rPr>
          <w:rFonts w:ascii="Times New Roman" w:hAnsi="Times New Roman" w:cs="Times New Roman"/>
          <w:bCs/>
          <w:sz w:val="28"/>
          <w:szCs w:val="28"/>
        </w:rPr>
        <w:t>-202</w:t>
      </w:r>
      <w:r w:rsidR="00C84421" w:rsidRPr="00B643F9">
        <w:rPr>
          <w:rFonts w:ascii="Times New Roman" w:hAnsi="Times New Roman" w:cs="Times New Roman"/>
          <w:bCs/>
          <w:sz w:val="28"/>
          <w:szCs w:val="28"/>
        </w:rPr>
        <w:t>4</w:t>
      </w:r>
    </w:p>
    <w:p w14:paraId="69D5F1A2" w14:textId="4FA3B46F" w:rsidR="008B5EF0" w:rsidRPr="00B643F9" w:rsidRDefault="008B5EF0" w:rsidP="00EB3182">
      <w:pPr>
        <w:spacing w:after="0" w:line="240" w:lineRule="auto"/>
        <w:jc w:val="center"/>
        <w:rPr>
          <w:rFonts w:ascii="Times New Roman" w:hAnsi="Times New Roman" w:cs="Times New Roman"/>
          <w:sz w:val="40"/>
          <w:szCs w:val="40"/>
        </w:rPr>
      </w:pPr>
    </w:p>
    <w:p w14:paraId="7850DD54" w14:textId="77777777" w:rsidR="00EB3182" w:rsidRPr="00B643F9" w:rsidRDefault="003061B1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 w:rsidRPr="00B643F9">
        <w:rPr>
          <w:rFonts w:ascii="Times New Roman" w:hAnsi="Times New Roman" w:cs="Times New Roman"/>
          <w:bCs/>
          <w:sz w:val="28"/>
          <w:szCs w:val="28"/>
        </w:rPr>
        <w:t>Wydział</w:t>
      </w:r>
      <w:r w:rsidR="00BD20B6" w:rsidRPr="00B643F9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D20B6" w:rsidRPr="00B643F9">
        <w:rPr>
          <w:rFonts w:ascii="Times New Roman" w:hAnsi="Times New Roman" w:cs="Times New Roman"/>
          <w:bCs/>
          <w:sz w:val="28"/>
          <w:szCs w:val="28"/>
        </w:rPr>
        <w:tab/>
      </w:r>
    </w:p>
    <w:p w14:paraId="52BA7D46" w14:textId="160AA826" w:rsidR="003061B1" w:rsidRPr="00B643F9" w:rsidRDefault="004C5754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sdt>
        <w:sdtPr>
          <w:rPr>
            <w:rFonts w:ascii="Times New Roman" w:hAnsi="Times New Roman" w:cs="Times New Roman"/>
            <w:bCs/>
            <w:sz w:val="28"/>
            <w:szCs w:val="28"/>
          </w:rPr>
          <w:id w:val="-408535771"/>
          <w:placeholder>
            <w:docPart w:val="44F228D2B08941D1A1FAA29C56B3B74B"/>
          </w:placeholder>
          <w:showingPlcHdr/>
          <w15:color w:val="00FFFF"/>
        </w:sdtPr>
        <w:sdtEndPr/>
        <w:sdtContent>
          <w:r w:rsidR="00BF3D65" w:rsidRPr="00A81ACC">
            <w:rPr>
              <w:rStyle w:val="Tekstzastpczy"/>
            </w:rPr>
            <w:t>Kliknij lub naciśnij tutaj, aby wprowadzić tekst.</w:t>
          </w:r>
        </w:sdtContent>
      </w:sdt>
    </w:p>
    <w:p w14:paraId="3566AA3B" w14:textId="77777777" w:rsidR="00EB3182" w:rsidRPr="00B643F9" w:rsidRDefault="00EB3182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05501335" w14:textId="77777777" w:rsidR="00EB3182" w:rsidRPr="00B643F9" w:rsidRDefault="00EB3182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4AF18386" w14:textId="77777777" w:rsidR="00EB3182" w:rsidRPr="00B643F9" w:rsidRDefault="003061B1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 w:rsidRPr="00B643F9">
        <w:rPr>
          <w:rFonts w:ascii="Times New Roman" w:hAnsi="Times New Roman" w:cs="Times New Roman"/>
          <w:bCs/>
          <w:sz w:val="28"/>
          <w:szCs w:val="28"/>
        </w:rPr>
        <w:t>Tytuł BIP</w:t>
      </w:r>
      <w:r w:rsidR="00BD20B6" w:rsidRPr="00B643F9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D20B6" w:rsidRPr="00B643F9">
        <w:rPr>
          <w:rFonts w:ascii="Times New Roman" w:hAnsi="Times New Roman" w:cs="Times New Roman"/>
          <w:bCs/>
          <w:sz w:val="28"/>
          <w:szCs w:val="28"/>
        </w:rPr>
        <w:tab/>
      </w:r>
    </w:p>
    <w:p w14:paraId="564DE555" w14:textId="689156B4" w:rsidR="008B5EF0" w:rsidRPr="00B643F9" w:rsidRDefault="004C5754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sdt>
        <w:sdtPr>
          <w:rPr>
            <w:rFonts w:ascii="Times New Roman" w:hAnsi="Times New Roman" w:cs="Times New Roman"/>
            <w:bCs/>
            <w:sz w:val="28"/>
            <w:szCs w:val="28"/>
          </w:rPr>
          <w:id w:val="-1967654317"/>
          <w:placeholder>
            <w:docPart w:val="45D9D46089424F6D88D15BB706C1DAFA"/>
          </w:placeholder>
          <w:showingPlcHdr/>
          <w15:color w:val="00FFFF"/>
        </w:sdtPr>
        <w:sdtEndPr/>
        <w:sdtContent>
          <w:r w:rsidR="00BF3D65" w:rsidRPr="00A81ACC">
            <w:rPr>
              <w:rStyle w:val="Tekstzastpczy"/>
            </w:rPr>
            <w:t>Kliknij lub naciśnij tutaj, aby wprowadzić tekst.</w:t>
          </w:r>
        </w:sdtContent>
      </w:sdt>
    </w:p>
    <w:p w14:paraId="54F71564" w14:textId="0BA15D9A" w:rsidR="00EB3182" w:rsidRDefault="00EB3182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4890A4E0" w14:textId="77777777" w:rsidR="00731FF7" w:rsidRPr="00B643F9" w:rsidRDefault="00731FF7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45B76006" w14:textId="65BB74EC" w:rsidR="009D54B3" w:rsidRDefault="003C767A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Strona www BIP (jeśli jest już stworzona)</w:t>
      </w:r>
    </w:p>
    <w:p w14:paraId="6381707A" w14:textId="1FF30B28" w:rsidR="003C767A" w:rsidRDefault="004C5754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sdt>
        <w:sdtPr>
          <w:rPr>
            <w:rFonts w:ascii="Times New Roman" w:hAnsi="Times New Roman" w:cs="Times New Roman"/>
            <w:bCs/>
            <w:sz w:val="28"/>
            <w:szCs w:val="28"/>
          </w:rPr>
          <w:id w:val="919989449"/>
          <w:placeholder>
            <w:docPart w:val="A432338525A74134A3DBCE9D7174B518"/>
          </w:placeholder>
          <w:showingPlcHdr/>
          <w15:color w:val="00FFFF"/>
        </w:sdtPr>
        <w:sdtEndPr/>
        <w:sdtContent>
          <w:r w:rsidR="00BF3D65" w:rsidRPr="00A81ACC">
            <w:rPr>
              <w:rStyle w:val="Tekstzastpczy"/>
            </w:rPr>
            <w:t>Kliknij lub naciśnij tutaj, aby wprowadzić tekst.</w:t>
          </w:r>
        </w:sdtContent>
      </w:sdt>
    </w:p>
    <w:p w14:paraId="576B61C9" w14:textId="333B5B72" w:rsidR="003C767A" w:rsidRDefault="003C767A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0730018E" w14:textId="77777777" w:rsidR="003C767A" w:rsidRPr="00B643F9" w:rsidRDefault="003C767A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287886CE" w14:textId="2105673B" w:rsidR="009D54B3" w:rsidRPr="00B643F9" w:rsidRDefault="009D54B3" w:rsidP="009D54B3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 w:rsidRPr="00B643F9">
        <w:rPr>
          <w:rFonts w:ascii="Times New Roman" w:hAnsi="Times New Roman" w:cs="Times New Roman"/>
          <w:bCs/>
          <w:sz w:val="28"/>
          <w:szCs w:val="28"/>
        </w:rPr>
        <w:t>Przewidywani partnerzy zagraniczni BIP</w:t>
      </w:r>
    </w:p>
    <w:p w14:paraId="32D84A94" w14:textId="49FFCDDB" w:rsidR="009D54B3" w:rsidRPr="00263DBF" w:rsidRDefault="009D54B3" w:rsidP="009D54B3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  <w:lang w:val="en-GB"/>
        </w:rPr>
      </w:pPr>
    </w:p>
    <w:p w14:paraId="11CDD847" w14:textId="34B8B197" w:rsidR="00EB3182" w:rsidRPr="00D12580" w:rsidRDefault="00EB3182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  <w:lang w:val="en-GB"/>
        </w:rPr>
      </w:pPr>
    </w:p>
    <w:p w14:paraId="2C81BACF" w14:textId="77777777" w:rsidR="009D54B3" w:rsidRPr="00D12580" w:rsidRDefault="009D54B3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  <w:lang w:val="en-GB"/>
        </w:rPr>
      </w:pPr>
    </w:p>
    <w:p w14:paraId="28A0093D" w14:textId="68940698" w:rsidR="003061B1" w:rsidRPr="00B643F9" w:rsidRDefault="003061B1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 w:rsidRPr="00B643F9">
        <w:rPr>
          <w:rFonts w:ascii="Times New Roman" w:hAnsi="Times New Roman" w:cs="Times New Roman"/>
          <w:bCs/>
          <w:sz w:val="28"/>
          <w:szCs w:val="28"/>
        </w:rPr>
        <w:t>Przewidywany okres realizacji BIP</w:t>
      </w:r>
    </w:p>
    <w:p w14:paraId="094E9D33" w14:textId="37FF8511" w:rsidR="003061B1" w:rsidRPr="00B643F9" w:rsidRDefault="003061B1" w:rsidP="00EB318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643F9">
        <w:rPr>
          <w:rFonts w:ascii="Times New Roman" w:hAnsi="Times New Roman" w:cs="Times New Roman"/>
          <w:sz w:val="28"/>
          <w:szCs w:val="28"/>
        </w:rPr>
        <w:t>- część wirtualna:</w:t>
      </w:r>
      <w:r w:rsidR="00BD20B6" w:rsidRPr="00B643F9">
        <w:rPr>
          <w:rFonts w:ascii="Times New Roman" w:hAnsi="Times New Roman" w:cs="Times New Roman"/>
          <w:sz w:val="28"/>
          <w:szCs w:val="28"/>
        </w:rPr>
        <w:t xml:space="preserve"> </w:t>
      </w:r>
      <w:r w:rsidR="00BD20B6" w:rsidRPr="00B643F9">
        <w:rPr>
          <w:rFonts w:ascii="Times New Roman" w:hAnsi="Times New Roman" w:cs="Times New Roman"/>
          <w:sz w:val="28"/>
          <w:szCs w:val="28"/>
        </w:rPr>
        <w:tab/>
      </w:r>
      <w:sdt>
        <w:sdtPr>
          <w:rPr>
            <w:rFonts w:ascii="Times New Roman" w:hAnsi="Times New Roman" w:cs="Times New Roman"/>
            <w:sz w:val="28"/>
            <w:szCs w:val="28"/>
          </w:rPr>
          <w:id w:val="141469362"/>
          <w:placeholder>
            <w:docPart w:val="561CC3298D9A494A988B71F2305D75F6"/>
          </w:placeholder>
          <w:showingPlcHdr/>
          <w15:color w:val="00FFFF"/>
        </w:sdtPr>
        <w:sdtEndPr/>
        <w:sdtContent>
          <w:r w:rsidR="00BF3D65" w:rsidRPr="00A81ACC">
            <w:rPr>
              <w:rStyle w:val="Tekstzastpczy"/>
            </w:rPr>
            <w:t>Kliknij lub naciśnij tutaj, aby wprowadzić tekst.</w:t>
          </w:r>
        </w:sdtContent>
      </w:sdt>
    </w:p>
    <w:p w14:paraId="0C336322" w14:textId="547A4D0E" w:rsidR="003061B1" w:rsidRPr="00B643F9" w:rsidRDefault="003061B1" w:rsidP="00EB318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643F9">
        <w:rPr>
          <w:rFonts w:ascii="Times New Roman" w:hAnsi="Times New Roman" w:cs="Times New Roman"/>
          <w:sz w:val="28"/>
          <w:szCs w:val="28"/>
        </w:rPr>
        <w:t xml:space="preserve">- część </w:t>
      </w:r>
      <w:r w:rsidR="00B643F9">
        <w:rPr>
          <w:rFonts w:ascii="Times New Roman" w:hAnsi="Times New Roman" w:cs="Times New Roman"/>
          <w:sz w:val="28"/>
          <w:szCs w:val="28"/>
        </w:rPr>
        <w:t>fizyczna</w:t>
      </w:r>
      <w:r w:rsidRPr="00B643F9">
        <w:rPr>
          <w:rFonts w:ascii="Times New Roman" w:hAnsi="Times New Roman" w:cs="Times New Roman"/>
          <w:sz w:val="28"/>
          <w:szCs w:val="28"/>
        </w:rPr>
        <w:t>:</w:t>
      </w:r>
      <w:r w:rsidR="00BD20B6" w:rsidRPr="00B643F9">
        <w:rPr>
          <w:rFonts w:ascii="Times New Roman" w:hAnsi="Times New Roman" w:cs="Times New Roman"/>
          <w:sz w:val="28"/>
          <w:szCs w:val="28"/>
        </w:rPr>
        <w:t xml:space="preserve"> </w:t>
      </w:r>
      <w:r w:rsidR="00BD20B6" w:rsidRPr="00B643F9">
        <w:rPr>
          <w:rFonts w:ascii="Times New Roman" w:hAnsi="Times New Roman" w:cs="Times New Roman"/>
          <w:sz w:val="28"/>
          <w:szCs w:val="28"/>
        </w:rPr>
        <w:tab/>
      </w:r>
      <w:sdt>
        <w:sdtPr>
          <w:rPr>
            <w:rFonts w:ascii="Times New Roman" w:hAnsi="Times New Roman" w:cs="Times New Roman"/>
            <w:sz w:val="28"/>
            <w:szCs w:val="28"/>
          </w:rPr>
          <w:id w:val="1232045050"/>
          <w:placeholder>
            <w:docPart w:val="E3B7D7A854004D70A6895817FECEA0CF"/>
          </w:placeholder>
          <w:showingPlcHdr/>
          <w15:color w:val="00FFFF"/>
        </w:sdtPr>
        <w:sdtEndPr/>
        <w:sdtContent>
          <w:r w:rsidR="00BF3D65" w:rsidRPr="00A81ACC">
            <w:rPr>
              <w:rStyle w:val="Tekstzastpczy"/>
            </w:rPr>
            <w:t>Kliknij lub naciśnij tutaj, aby wprowadzić tekst.</w:t>
          </w:r>
        </w:sdtContent>
      </w:sdt>
    </w:p>
    <w:p w14:paraId="36EF3209" w14:textId="77777777" w:rsidR="00EB3182" w:rsidRPr="00B643F9" w:rsidRDefault="00EB3182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1AF0894F" w14:textId="77777777" w:rsidR="00EB3182" w:rsidRPr="00B643F9" w:rsidRDefault="00EB3182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659B946A" w14:textId="77777777" w:rsidR="00EB3182" w:rsidRPr="00B643F9" w:rsidRDefault="003061B1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 w:rsidRPr="00B643F9">
        <w:rPr>
          <w:rFonts w:ascii="Times New Roman" w:hAnsi="Times New Roman" w:cs="Times New Roman"/>
          <w:bCs/>
          <w:sz w:val="28"/>
          <w:szCs w:val="28"/>
        </w:rPr>
        <w:t>Liczba ECTS</w:t>
      </w:r>
      <w:r w:rsidR="00BD20B6" w:rsidRPr="00B643F9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049FFECF" w14:textId="7C7EB25F" w:rsidR="003061B1" w:rsidRPr="00B643F9" w:rsidRDefault="004C5754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sdt>
        <w:sdtPr>
          <w:rPr>
            <w:rFonts w:ascii="Times New Roman" w:hAnsi="Times New Roman" w:cs="Times New Roman"/>
            <w:bCs/>
            <w:sz w:val="28"/>
            <w:szCs w:val="28"/>
          </w:rPr>
          <w:id w:val="-813570752"/>
          <w:placeholder>
            <w:docPart w:val="45AD2B3A13BC4ABDA9155B9C4CF6D7D9"/>
          </w:placeholder>
          <w15:color w:val="00FFFF"/>
        </w:sdtPr>
        <w:sdtEndPr/>
        <w:sdtContent>
          <w:r w:rsidR="00D12580">
            <w:rPr>
              <w:rFonts w:ascii="Times New Roman" w:hAnsi="Times New Roman" w:cs="Times New Roman"/>
              <w:bCs/>
              <w:sz w:val="28"/>
              <w:szCs w:val="28"/>
            </w:rPr>
            <w:t>3</w:t>
          </w:r>
        </w:sdtContent>
      </w:sdt>
    </w:p>
    <w:p w14:paraId="139D802C" w14:textId="77777777" w:rsidR="00EB3182" w:rsidRPr="00B643F9" w:rsidRDefault="00EB3182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68C5110E" w14:textId="77777777" w:rsidR="00EB3182" w:rsidRPr="00B643F9" w:rsidRDefault="00EB3182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bookmarkStart w:id="0" w:name="_GoBack"/>
      <w:bookmarkEnd w:id="0"/>
    </w:p>
    <w:p w14:paraId="4B1982C2" w14:textId="23486BD2" w:rsidR="00EB3182" w:rsidRPr="00B643F9" w:rsidRDefault="003061B1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 w:rsidRPr="00B643F9">
        <w:rPr>
          <w:rFonts w:ascii="Times New Roman" w:hAnsi="Times New Roman" w:cs="Times New Roman"/>
          <w:bCs/>
          <w:sz w:val="28"/>
          <w:szCs w:val="28"/>
        </w:rPr>
        <w:t>Cel</w:t>
      </w:r>
      <w:r w:rsidR="009D54B3" w:rsidRPr="00B643F9">
        <w:rPr>
          <w:rFonts w:ascii="Times New Roman" w:hAnsi="Times New Roman" w:cs="Times New Roman"/>
          <w:bCs/>
          <w:sz w:val="28"/>
          <w:szCs w:val="28"/>
        </w:rPr>
        <w:t xml:space="preserve">/krótki opis </w:t>
      </w:r>
      <w:r w:rsidRPr="00B643F9">
        <w:rPr>
          <w:rFonts w:ascii="Times New Roman" w:hAnsi="Times New Roman" w:cs="Times New Roman"/>
          <w:bCs/>
          <w:sz w:val="28"/>
          <w:szCs w:val="28"/>
        </w:rPr>
        <w:t xml:space="preserve">BIP </w:t>
      </w:r>
    </w:p>
    <w:sdt>
      <w:sdtPr>
        <w:rPr>
          <w:rFonts w:ascii="Times New Roman" w:hAnsi="Times New Roman" w:cs="Times New Roman"/>
          <w:bCs/>
          <w:sz w:val="28"/>
          <w:szCs w:val="28"/>
        </w:rPr>
        <w:id w:val="-1142045060"/>
        <w:placeholder>
          <w:docPart w:val="42D78906819B43698FF11100D879FE8B"/>
        </w:placeholder>
        <w:showingPlcHdr/>
        <w15:color w:val="00FFFF"/>
      </w:sdtPr>
      <w:sdtEndPr>
        <w:rPr>
          <w:rFonts w:asciiTheme="minorHAnsi" w:hAnsiTheme="minorHAnsi" w:cstheme="minorBidi"/>
          <w:bCs w:val="0"/>
          <w:sz w:val="22"/>
          <w:szCs w:val="22"/>
        </w:rPr>
      </w:sdtEndPr>
      <w:sdtContent>
        <w:p w14:paraId="701A69DD" w14:textId="1FEF2DB5" w:rsidR="003061B1" w:rsidRPr="00955975" w:rsidRDefault="00BF3D65" w:rsidP="00BF3D65">
          <w:pPr>
            <w:spacing w:after="0" w:line="240" w:lineRule="auto"/>
            <w:rPr>
              <w:rFonts w:ascii="Times New Roman" w:hAnsi="Times New Roman" w:cs="Times New Roman"/>
              <w:bCs/>
              <w:sz w:val="28"/>
              <w:szCs w:val="28"/>
            </w:rPr>
          </w:pPr>
          <w:r w:rsidRPr="00A81ACC">
            <w:rPr>
              <w:rStyle w:val="Tekstzastpczy"/>
            </w:rPr>
            <w:t>Kliknij lub naciśnij tutaj, aby wprowadzić tekst.</w:t>
          </w:r>
        </w:p>
      </w:sdtContent>
    </w:sdt>
    <w:p w14:paraId="7F12A104" w14:textId="77777777" w:rsidR="00EB3182" w:rsidRPr="00955975" w:rsidRDefault="00EB3182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173354D6" w14:textId="77777777" w:rsidR="00EB3182" w:rsidRPr="00955975" w:rsidRDefault="00EB3182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0404A195" w14:textId="7AA89B7E" w:rsidR="003061B1" w:rsidRPr="00B643F9" w:rsidRDefault="003061B1" w:rsidP="00EB318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 w:rsidRPr="00B643F9">
        <w:rPr>
          <w:rFonts w:ascii="Times New Roman" w:hAnsi="Times New Roman" w:cs="Times New Roman"/>
          <w:bCs/>
          <w:sz w:val="28"/>
          <w:szCs w:val="28"/>
        </w:rPr>
        <w:t xml:space="preserve">Wcześniejsze doświadczenie w realizacji szkół letnich, kursów intensywnych itp. </w:t>
      </w:r>
      <w:r w:rsidR="00EB3182" w:rsidRPr="00B643F9">
        <w:rPr>
          <w:rFonts w:ascii="Times New Roman" w:hAnsi="Times New Roman" w:cs="Times New Roman"/>
          <w:bCs/>
          <w:sz w:val="28"/>
          <w:szCs w:val="28"/>
        </w:rPr>
        <w:br/>
      </w:r>
    </w:p>
    <w:p w14:paraId="3D0BD1B3" w14:textId="70120D99" w:rsidR="003061B1" w:rsidRDefault="003061B1" w:rsidP="008B5EF0">
      <w:pPr>
        <w:rPr>
          <w:rFonts w:ascii="Times New Roman" w:hAnsi="Times New Roman" w:cs="Times New Roman"/>
          <w:bCs/>
          <w:sz w:val="28"/>
          <w:szCs w:val="28"/>
        </w:rPr>
      </w:pPr>
    </w:p>
    <w:p w14:paraId="7FA099D1" w14:textId="06A66AD2" w:rsidR="00731FF7" w:rsidRPr="00B643F9" w:rsidRDefault="00731FF7" w:rsidP="008B5EF0">
      <w:pPr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Uwagi</w:t>
      </w:r>
    </w:p>
    <w:p w14:paraId="3FC5E972" w14:textId="2A5E7F68" w:rsidR="008B5EF0" w:rsidRDefault="004C5754">
      <w:pPr>
        <w:rPr>
          <w:rFonts w:asciiTheme="majorHAnsi" w:hAnsiTheme="majorHAnsi" w:cstheme="majorHAnsi"/>
          <w:sz w:val="24"/>
          <w:szCs w:val="24"/>
        </w:rPr>
      </w:pPr>
      <w:sdt>
        <w:sdtPr>
          <w:rPr>
            <w:rFonts w:ascii="Times New Roman" w:hAnsi="Times New Roman" w:cs="Times New Roman"/>
            <w:bCs/>
            <w:sz w:val="28"/>
            <w:szCs w:val="28"/>
          </w:rPr>
          <w:id w:val="2014721986"/>
          <w:placeholder>
            <w:docPart w:val="F198C3A29FAD43299A8C329426A12627"/>
          </w:placeholder>
          <w:showingPlcHdr/>
          <w15:color w:val="00FFFF"/>
        </w:sdtPr>
        <w:sdtEndPr/>
        <w:sdtContent>
          <w:r w:rsidR="00731FF7" w:rsidRPr="00B643F9">
            <w:rPr>
              <w:rStyle w:val="Tekstzastpczy"/>
              <w:rFonts w:ascii="Times New Roman" w:hAnsi="Times New Roman" w:cs="Times New Roman"/>
            </w:rPr>
            <w:t>Kliknij lub naciśnij tutaj, aby wprowadzić tekst.</w:t>
          </w:r>
        </w:sdtContent>
      </w:sdt>
    </w:p>
    <w:p w14:paraId="6C2FBAEA" w14:textId="7E22895B" w:rsidR="008B5EF0" w:rsidRDefault="008B5EF0">
      <w:pPr>
        <w:rPr>
          <w:rFonts w:asciiTheme="majorHAnsi" w:hAnsiTheme="majorHAnsi" w:cstheme="majorHAnsi"/>
          <w:sz w:val="24"/>
          <w:szCs w:val="24"/>
        </w:rPr>
      </w:pPr>
    </w:p>
    <w:sectPr w:rsidR="008B5EF0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EECD43" w14:textId="77777777" w:rsidR="004C5754" w:rsidRDefault="004C5754" w:rsidP="008B5EF0">
      <w:pPr>
        <w:spacing w:after="0" w:line="240" w:lineRule="auto"/>
      </w:pPr>
      <w:r>
        <w:separator/>
      </w:r>
    </w:p>
  </w:endnote>
  <w:endnote w:type="continuationSeparator" w:id="0">
    <w:p w14:paraId="722C8368" w14:textId="77777777" w:rsidR="004C5754" w:rsidRDefault="004C5754" w:rsidP="008B5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16E1D" w14:textId="77777777" w:rsidR="00BD20B6" w:rsidRDefault="00BD20B6" w:rsidP="00BD20B6">
    <w:pPr>
      <w:pStyle w:val="Stopka"/>
      <w:jc w:val="center"/>
    </w:pPr>
  </w:p>
  <w:p w14:paraId="77954ED6" w14:textId="03339EBD" w:rsidR="00BD20B6" w:rsidRDefault="004C5754" w:rsidP="00BD20B6">
    <w:pPr>
      <w:pStyle w:val="Stopka"/>
      <w:jc w:val="center"/>
    </w:pPr>
    <w:r>
      <w:rPr>
        <w:noProof/>
      </w:rPr>
      <w:pict w14:anchorId="78201E34">
        <v:rect id="_x0000_i1026" alt="" style="width:453.6pt;height:.05pt;mso-width-percent:0;mso-height-percent:0;mso-width-percent:0;mso-height-percent:0" o:hralign="center" o:hrstd="t" o:hr="t" fillcolor="#a0a0a0" stroked="f"/>
      </w:pict>
    </w:r>
  </w:p>
  <w:p w14:paraId="75E4B176" w14:textId="440B70B7" w:rsidR="00BD20B6" w:rsidRDefault="00BD20B6" w:rsidP="00BD20B6">
    <w:pPr>
      <w:pStyle w:val="Stopka"/>
      <w:jc w:val="center"/>
    </w:pPr>
    <w:r>
      <w:t xml:space="preserve">Formularz prosimy przesłać na adres </w:t>
    </w:r>
    <w:hyperlink r:id="rId1" w:history="1">
      <w:r w:rsidR="00B643F9" w:rsidRPr="00B05124">
        <w:rPr>
          <w:rStyle w:val="Hipercze"/>
        </w:rPr>
        <w:t>julia.bohdziewicz@pwr.edu.pl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939597" w14:textId="77777777" w:rsidR="004C5754" w:rsidRDefault="004C5754" w:rsidP="008B5EF0">
      <w:pPr>
        <w:spacing w:after="0" w:line="240" w:lineRule="auto"/>
      </w:pPr>
      <w:r>
        <w:separator/>
      </w:r>
    </w:p>
  </w:footnote>
  <w:footnote w:type="continuationSeparator" w:id="0">
    <w:p w14:paraId="1D8BB072" w14:textId="77777777" w:rsidR="004C5754" w:rsidRDefault="004C5754" w:rsidP="008B5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783D6" w14:textId="1EFC3B81" w:rsidR="008B5EF0" w:rsidRDefault="008B5EF0" w:rsidP="008B5EF0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4F576B6" wp14:editId="2AF46DBD">
          <wp:simplePos x="0" y="0"/>
          <wp:positionH relativeFrom="margin">
            <wp:posOffset>4415155</wp:posOffset>
          </wp:positionH>
          <wp:positionV relativeFrom="paragraph">
            <wp:posOffset>96520</wp:posOffset>
          </wp:positionV>
          <wp:extent cx="1336675" cy="419671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1432" cy="42430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43F9">
      <w:rPr>
        <w:noProof/>
      </w:rPr>
      <w:drawing>
        <wp:inline distT="0" distB="0" distL="0" distR="0" wp14:anchorId="00D61E6C" wp14:editId="1F0D7430">
          <wp:extent cx="699347" cy="914400"/>
          <wp:effectExtent l="0" t="0" r="5715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5193" cy="9351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7472BA3" w14:textId="7BC3B864" w:rsidR="008B5EF0" w:rsidRDefault="004C5754" w:rsidP="008B5EF0">
    <w:pPr>
      <w:pStyle w:val="Nagwek"/>
    </w:pPr>
    <w:r>
      <w:rPr>
        <w:noProof/>
      </w:rPr>
      <w:pict w14:anchorId="1E85D9DA">
        <v:rect id="_x0000_i1025" alt="" style="width:453.6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CE5A3B"/>
    <w:multiLevelType w:val="hybridMultilevel"/>
    <w:tmpl w:val="FCBC77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tDAztjQxMjIxM7dU0lEKTi0uzszPAykwrAUA1hv8KiwAAAA="/>
  </w:docVars>
  <w:rsids>
    <w:rsidRoot w:val="008B5EF0"/>
    <w:rsid w:val="000024D0"/>
    <w:rsid w:val="00160072"/>
    <w:rsid w:val="0018407A"/>
    <w:rsid w:val="0020659F"/>
    <w:rsid w:val="00263DBF"/>
    <w:rsid w:val="002C7609"/>
    <w:rsid w:val="002F6AF6"/>
    <w:rsid w:val="003061B1"/>
    <w:rsid w:val="003A6EE0"/>
    <w:rsid w:val="003C767A"/>
    <w:rsid w:val="004A0D2C"/>
    <w:rsid w:val="004C5754"/>
    <w:rsid w:val="005A2300"/>
    <w:rsid w:val="006857FF"/>
    <w:rsid w:val="006F4078"/>
    <w:rsid w:val="00731FF7"/>
    <w:rsid w:val="00732B4D"/>
    <w:rsid w:val="00734D79"/>
    <w:rsid w:val="007C2F11"/>
    <w:rsid w:val="008B5EF0"/>
    <w:rsid w:val="00954D0C"/>
    <w:rsid w:val="00955975"/>
    <w:rsid w:val="009D54B3"/>
    <w:rsid w:val="009F7A51"/>
    <w:rsid w:val="00A12443"/>
    <w:rsid w:val="00B643F9"/>
    <w:rsid w:val="00BD20B6"/>
    <w:rsid w:val="00BF3D65"/>
    <w:rsid w:val="00C81E46"/>
    <w:rsid w:val="00C84421"/>
    <w:rsid w:val="00CF58A4"/>
    <w:rsid w:val="00D12580"/>
    <w:rsid w:val="00D17739"/>
    <w:rsid w:val="00D83C60"/>
    <w:rsid w:val="00DA4F57"/>
    <w:rsid w:val="00DA77B3"/>
    <w:rsid w:val="00E538AF"/>
    <w:rsid w:val="00EB3182"/>
    <w:rsid w:val="00F13DE5"/>
    <w:rsid w:val="00F57E2E"/>
    <w:rsid w:val="00F93D55"/>
    <w:rsid w:val="00FA6D98"/>
    <w:rsid w:val="00FE3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B85593"/>
  <w15:chartTrackingRefBased/>
  <w15:docId w15:val="{EE37724F-25C7-44B1-A8D0-E43FA74DB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B5E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B5EF0"/>
  </w:style>
  <w:style w:type="paragraph" w:styleId="Stopka">
    <w:name w:val="footer"/>
    <w:basedOn w:val="Normalny"/>
    <w:link w:val="StopkaZnak"/>
    <w:uiPriority w:val="99"/>
    <w:unhideWhenUsed/>
    <w:rsid w:val="008B5E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5EF0"/>
  </w:style>
  <w:style w:type="character" w:styleId="Tekstzastpczy">
    <w:name w:val="Placeholder Text"/>
    <w:basedOn w:val="Domylnaczcionkaakapitu"/>
    <w:uiPriority w:val="99"/>
    <w:semiHidden/>
    <w:rsid w:val="00BD20B6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BD20B6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D20B6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9559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147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julia.bohdziewicz@pwr.edu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4F228D2B08941D1A1FAA29C56B3B74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2FA5FA5-A30E-4EF1-8D41-CFA30BF2A968}"/>
      </w:docPartPr>
      <w:docPartBody>
        <w:p w:rsidR="0079150A" w:rsidRDefault="0079150A" w:rsidP="0079150A">
          <w:pPr>
            <w:pStyle w:val="44F228D2B08941D1A1FAA29C56B3B74B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5D9D46089424F6D88D15BB706C1DAF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62EE421-F900-4F3C-8B33-C530146EB1D1}"/>
      </w:docPartPr>
      <w:docPartBody>
        <w:p w:rsidR="0079150A" w:rsidRDefault="0079150A" w:rsidP="0079150A">
          <w:pPr>
            <w:pStyle w:val="45D9D46089424F6D88D15BB706C1DAFA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61CC3298D9A494A988B71F2305D75F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D64F6A2-B3BA-4FBF-B842-1A3CDC1CB56D}"/>
      </w:docPartPr>
      <w:docPartBody>
        <w:p w:rsidR="0079150A" w:rsidRDefault="0079150A" w:rsidP="0079150A">
          <w:pPr>
            <w:pStyle w:val="561CC3298D9A494A988B71F2305D75F6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3B7D7A854004D70A6895817FECEA0C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D5566DC-04C1-4947-B74E-540F27A94506}"/>
      </w:docPartPr>
      <w:docPartBody>
        <w:p w:rsidR="0079150A" w:rsidRDefault="0079150A" w:rsidP="0079150A">
          <w:pPr>
            <w:pStyle w:val="E3B7D7A854004D70A6895817FECEA0CF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5AD2B3A13BC4ABDA9155B9C4CF6D7D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6A52EAF-DEA6-42B7-A628-2E511AD853C8}"/>
      </w:docPartPr>
      <w:docPartBody>
        <w:p w:rsidR="0079150A" w:rsidRDefault="0079150A" w:rsidP="0079150A">
          <w:pPr>
            <w:pStyle w:val="45AD2B3A13BC4ABDA9155B9C4CF6D7D9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D78906819B43698FF11100D879FE8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464CBB5-F980-412C-A818-48CACE2BA7FA}"/>
      </w:docPartPr>
      <w:docPartBody>
        <w:p w:rsidR="0079150A" w:rsidRDefault="0079150A" w:rsidP="0079150A">
          <w:pPr>
            <w:pStyle w:val="42D78906819B43698FF11100D879FE8B3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432338525A74134A3DBCE9D7174B51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A1513CF-BA7F-42FC-85D0-A097A9A784A8}"/>
      </w:docPartPr>
      <w:docPartBody>
        <w:p w:rsidR="00A81E9C" w:rsidRDefault="003C78AF" w:rsidP="003C78AF">
          <w:pPr>
            <w:pStyle w:val="A432338525A74134A3DBCE9D7174B518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198C3A29FAD43299A8C329426A1262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7EFAA19-8CDC-4D76-AE18-CBA21F0AC52E}"/>
      </w:docPartPr>
      <w:docPartBody>
        <w:p w:rsidR="00A81E9C" w:rsidRDefault="003C78AF" w:rsidP="003C78AF">
          <w:pPr>
            <w:pStyle w:val="F198C3A29FAD43299A8C329426A12627"/>
          </w:pPr>
          <w:r w:rsidRPr="00A81ACC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58B0"/>
    <w:rsid w:val="002250BB"/>
    <w:rsid w:val="00226835"/>
    <w:rsid w:val="002B1B12"/>
    <w:rsid w:val="002D467F"/>
    <w:rsid w:val="003C072E"/>
    <w:rsid w:val="003C78AF"/>
    <w:rsid w:val="005C2369"/>
    <w:rsid w:val="00733CBC"/>
    <w:rsid w:val="0079150A"/>
    <w:rsid w:val="009D53CF"/>
    <w:rsid w:val="00A758B0"/>
    <w:rsid w:val="00A81E9C"/>
    <w:rsid w:val="00AC3CC6"/>
    <w:rsid w:val="00B96E70"/>
    <w:rsid w:val="00C34EAF"/>
    <w:rsid w:val="00E41B06"/>
    <w:rsid w:val="00ED5AE2"/>
    <w:rsid w:val="00F25DC9"/>
    <w:rsid w:val="00F412DF"/>
    <w:rsid w:val="00FE3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3C78AF"/>
    <w:rPr>
      <w:color w:val="808080"/>
    </w:rPr>
  </w:style>
  <w:style w:type="paragraph" w:customStyle="1" w:styleId="44F228D2B08941D1A1FAA29C56B3B74B3">
    <w:name w:val="44F228D2B08941D1A1FAA29C56B3B74B3"/>
    <w:rsid w:val="0079150A"/>
    <w:rPr>
      <w:rFonts w:eastAsiaTheme="minorHAnsi"/>
      <w:lang w:eastAsia="en-US"/>
    </w:rPr>
  </w:style>
  <w:style w:type="paragraph" w:customStyle="1" w:styleId="45D9D46089424F6D88D15BB706C1DAFA3">
    <w:name w:val="45D9D46089424F6D88D15BB706C1DAFA3"/>
    <w:rsid w:val="0079150A"/>
    <w:rPr>
      <w:rFonts w:eastAsiaTheme="minorHAnsi"/>
      <w:lang w:eastAsia="en-US"/>
    </w:rPr>
  </w:style>
  <w:style w:type="paragraph" w:customStyle="1" w:styleId="561CC3298D9A494A988B71F2305D75F63">
    <w:name w:val="561CC3298D9A494A988B71F2305D75F63"/>
    <w:rsid w:val="0079150A"/>
    <w:rPr>
      <w:rFonts w:eastAsiaTheme="minorHAnsi"/>
      <w:lang w:eastAsia="en-US"/>
    </w:rPr>
  </w:style>
  <w:style w:type="paragraph" w:customStyle="1" w:styleId="E3B7D7A854004D70A6895817FECEA0CF3">
    <w:name w:val="E3B7D7A854004D70A6895817FECEA0CF3"/>
    <w:rsid w:val="0079150A"/>
    <w:rPr>
      <w:rFonts w:eastAsiaTheme="minorHAnsi"/>
      <w:lang w:eastAsia="en-US"/>
    </w:rPr>
  </w:style>
  <w:style w:type="paragraph" w:customStyle="1" w:styleId="45AD2B3A13BC4ABDA9155B9C4CF6D7D93">
    <w:name w:val="45AD2B3A13BC4ABDA9155B9C4CF6D7D93"/>
    <w:rsid w:val="0079150A"/>
    <w:rPr>
      <w:rFonts w:eastAsiaTheme="minorHAnsi"/>
      <w:lang w:eastAsia="en-US"/>
    </w:rPr>
  </w:style>
  <w:style w:type="paragraph" w:customStyle="1" w:styleId="42D78906819B43698FF11100D879FE8B3">
    <w:name w:val="42D78906819B43698FF11100D879FE8B3"/>
    <w:rsid w:val="0079150A"/>
    <w:rPr>
      <w:rFonts w:eastAsiaTheme="minorHAnsi"/>
      <w:lang w:eastAsia="en-US"/>
    </w:rPr>
  </w:style>
  <w:style w:type="paragraph" w:customStyle="1" w:styleId="889068CE4F0E40B4BBFFDA89DC5FE9713">
    <w:name w:val="889068CE4F0E40B4BBFFDA89DC5FE9713"/>
    <w:rsid w:val="0079150A"/>
    <w:rPr>
      <w:rFonts w:eastAsiaTheme="minorHAnsi"/>
      <w:lang w:eastAsia="en-US"/>
    </w:rPr>
  </w:style>
  <w:style w:type="paragraph" w:customStyle="1" w:styleId="C9B2A63AA780424FB8F94B4D5404B728">
    <w:name w:val="C9B2A63AA780424FB8F94B4D5404B728"/>
    <w:rsid w:val="00226835"/>
    <w:pPr>
      <w:spacing w:after="0" w:line="240" w:lineRule="auto"/>
    </w:pPr>
    <w:rPr>
      <w:sz w:val="24"/>
      <w:szCs w:val="24"/>
    </w:rPr>
  </w:style>
  <w:style w:type="paragraph" w:customStyle="1" w:styleId="A432338525A74134A3DBCE9D7174B518">
    <w:name w:val="A432338525A74134A3DBCE9D7174B518"/>
    <w:rsid w:val="003C78AF"/>
  </w:style>
  <w:style w:type="paragraph" w:customStyle="1" w:styleId="F198C3A29FAD43299A8C329426A12627">
    <w:name w:val="F198C3A29FAD43299A8C329426A12627"/>
    <w:rsid w:val="003C78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4AE11A-B4DB-41E8-9B6D-A6786F801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8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Brańka</dc:creator>
  <cp:keywords/>
  <dc:description/>
  <cp:lastModifiedBy>Maria Borkowska</cp:lastModifiedBy>
  <cp:revision>3</cp:revision>
  <dcterms:created xsi:type="dcterms:W3CDTF">2023-06-28T12:31:00Z</dcterms:created>
  <dcterms:modified xsi:type="dcterms:W3CDTF">2024-01-26T09:05:00Z</dcterms:modified>
</cp:coreProperties>
</file>